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57A1" w:rsidRDefault="00B51816" w:rsidP="00B857C6">
      <w:r>
        <w:t>5.3 (15pts)</w:t>
      </w:r>
      <w:r w:rsidR="009409A1">
        <w:t>:</w:t>
      </w:r>
    </w:p>
    <w:p w:rsidR="009409A1" w:rsidRDefault="009409A1" w:rsidP="00B857C6">
      <w:r>
        <w:t xml:space="preserve">The yield of a chemical process is being studied. The two most important variables are thought to be the pressure and the temperature. Three levels of each factor are selected, and a factorial experiment with two </w:t>
      </w:r>
      <w:r w:rsidR="0097398A">
        <w:t>replicates</w:t>
      </w:r>
      <w:r>
        <w:t xml:space="preserve"> is </w:t>
      </w:r>
      <w:r w:rsidR="0097398A">
        <w:t>performed</w:t>
      </w:r>
      <w:r>
        <w:t>. The yield data are as follows.</w:t>
      </w:r>
    </w:p>
    <w:p w:rsidR="009409A1" w:rsidRDefault="009409A1" w:rsidP="00B857C6"/>
    <w:p w:rsidR="009409A1" w:rsidRDefault="009409A1" w:rsidP="009409A1">
      <w:pPr>
        <w:pStyle w:val="ListParagraph"/>
        <w:numPr>
          <w:ilvl w:val="0"/>
          <w:numId w:val="18"/>
        </w:numPr>
      </w:pPr>
      <w:r>
        <w:t xml:space="preserve">Analyze the data and draw conclusions. Use </w:t>
      </w:r>
      <w:r w:rsidR="005C3A3F">
        <w:t>α</w:t>
      </w:r>
      <w:r>
        <w:t xml:space="preserve"> = 0.05.</w:t>
      </w:r>
    </w:p>
    <w:p w:rsidR="009409A1" w:rsidRDefault="009409A1" w:rsidP="009409A1">
      <w:pPr>
        <w:pStyle w:val="ListParagraph"/>
        <w:numPr>
          <w:ilvl w:val="0"/>
          <w:numId w:val="18"/>
        </w:numPr>
      </w:pPr>
      <w:r>
        <w:t>Prepare appropriate residual plots and comment on the model’s adequacy.</w:t>
      </w:r>
    </w:p>
    <w:p w:rsidR="009409A1" w:rsidRDefault="009409A1" w:rsidP="009409A1">
      <w:pPr>
        <w:pStyle w:val="ListParagraph"/>
        <w:numPr>
          <w:ilvl w:val="0"/>
          <w:numId w:val="18"/>
        </w:numPr>
      </w:pPr>
      <w:r>
        <w:t>Under what conditions would you operate this process?</w:t>
      </w:r>
    </w:p>
    <w:p w:rsidR="009409A1" w:rsidRDefault="009409A1" w:rsidP="009409A1"/>
    <w:p w:rsidR="00B51816" w:rsidRDefault="00B51816" w:rsidP="00B857C6">
      <w:r>
        <w:t>5.4 (10pts)</w:t>
      </w:r>
      <w:r w:rsidR="00A93CDC">
        <w:t>:</w:t>
      </w:r>
    </w:p>
    <w:p w:rsidR="009409A1" w:rsidRDefault="009409A1" w:rsidP="00B857C6">
      <w:r>
        <w:t>An engineer suspects that the surface finish of a metal part is influenced by the feed rate and the depth of cut. He selects three feed rates and four depths of cut. He then conducts a factorial experiment and obtains the following data:</w:t>
      </w:r>
    </w:p>
    <w:p w:rsidR="009409A1" w:rsidRDefault="009409A1" w:rsidP="00B857C6"/>
    <w:p w:rsidR="009409A1" w:rsidRDefault="009409A1" w:rsidP="009409A1">
      <w:pPr>
        <w:pStyle w:val="ListParagraph"/>
        <w:numPr>
          <w:ilvl w:val="0"/>
          <w:numId w:val="19"/>
        </w:numPr>
      </w:pPr>
      <w:r>
        <w:t xml:space="preserve">Analyze the data and draw conclusions. Use </w:t>
      </w:r>
      <w:r w:rsidR="005C3A3F">
        <w:t>α</w:t>
      </w:r>
      <w:r>
        <w:t xml:space="preserve"> = 0.05.</w:t>
      </w:r>
    </w:p>
    <w:p w:rsidR="009409A1" w:rsidRDefault="0097398A" w:rsidP="009409A1">
      <w:pPr>
        <w:pStyle w:val="ListParagraph"/>
        <w:numPr>
          <w:ilvl w:val="0"/>
          <w:numId w:val="19"/>
        </w:numPr>
      </w:pPr>
      <w:r>
        <w:t>Prepare</w:t>
      </w:r>
      <w:r w:rsidR="009409A1">
        <w:t xml:space="preserve"> appropriate residual plots and comment on the model’s adequacy.</w:t>
      </w:r>
    </w:p>
    <w:p w:rsidR="009409A1" w:rsidRDefault="009409A1" w:rsidP="009409A1">
      <w:pPr>
        <w:pStyle w:val="ListParagraph"/>
        <w:numPr>
          <w:ilvl w:val="0"/>
          <w:numId w:val="19"/>
        </w:numPr>
      </w:pPr>
      <w:r>
        <w:t>Obtain point estimates of the mean surface finish at each feed rate.</w:t>
      </w:r>
    </w:p>
    <w:p w:rsidR="009409A1" w:rsidRDefault="009409A1" w:rsidP="009409A1">
      <w:pPr>
        <w:pStyle w:val="ListParagraph"/>
        <w:numPr>
          <w:ilvl w:val="0"/>
          <w:numId w:val="19"/>
        </w:numPr>
      </w:pPr>
      <w:r>
        <w:t>Find the P-values for the tests in part A.</w:t>
      </w:r>
    </w:p>
    <w:p w:rsidR="009409A1" w:rsidRDefault="009409A1" w:rsidP="009409A1"/>
    <w:p w:rsidR="00B51816" w:rsidRDefault="00B51816" w:rsidP="00B857C6">
      <w:r>
        <w:t>5.5 (5pts)</w:t>
      </w:r>
      <w:r w:rsidR="00A93CDC">
        <w:t>:</w:t>
      </w:r>
    </w:p>
    <w:p w:rsidR="00A93CDC" w:rsidRDefault="00A93CDC" w:rsidP="00B857C6">
      <w:r>
        <w:t>For the data in Problem 5.4, compute a 95 percent confidence interval estimate of the mean difference in response for feed rates of 0.20 and 0.25 in/min.</w:t>
      </w:r>
    </w:p>
    <w:p w:rsidR="00A93CDC" w:rsidRDefault="00A93CDC" w:rsidP="00B857C6"/>
    <w:p w:rsidR="00B51816" w:rsidRDefault="00B51816" w:rsidP="00B857C6">
      <w:r>
        <w:t>5.21 (10pts)</w:t>
      </w:r>
      <w:r w:rsidR="00B9703A">
        <w:t>:</w:t>
      </w:r>
    </w:p>
    <w:p w:rsidR="00B9703A" w:rsidRDefault="00B9703A" w:rsidP="00B857C6">
      <w:r>
        <w:t xml:space="preserve">The yield of a chemical process is being studied. The two factors of interest are temperature and pressure. Three levels of each factor are selected; however, only nine runs can be made in one </w:t>
      </w:r>
      <w:r w:rsidR="0097398A">
        <w:t>day</w:t>
      </w:r>
      <w:r>
        <w:t>. The experimenter runs a complete replicate of the design on each day. The data are shown in the following table. Analyze the data, assuming that the days are blocks.</w:t>
      </w:r>
    </w:p>
    <w:p w:rsidR="00B9703A" w:rsidRDefault="00B9703A" w:rsidP="00B857C6"/>
    <w:p w:rsidR="00B9703A" w:rsidRDefault="00B9703A" w:rsidP="00B9703A">
      <w:pPr>
        <w:pStyle w:val="ListParagraph"/>
        <w:numPr>
          <w:ilvl w:val="0"/>
          <w:numId w:val="20"/>
        </w:numPr>
      </w:pPr>
      <w:r>
        <w:t xml:space="preserve">Analyze the data from this </w:t>
      </w:r>
      <w:r w:rsidR="0097398A">
        <w:t>experiment</w:t>
      </w:r>
      <w:r>
        <w:t xml:space="preserve"> (use </w:t>
      </w:r>
      <w:r w:rsidR="005C3A3F">
        <w:t>α</w:t>
      </w:r>
      <w:r>
        <w:t xml:space="preserve"> = 0.05).</w:t>
      </w:r>
    </w:p>
    <w:p w:rsidR="00B9703A" w:rsidRDefault="00B9703A" w:rsidP="00B9703A">
      <w:pPr>
        <w:pStyle w:val="ListParagraph"/>
        <w:numPr>
          <w:ilvl w:val="0"/>
          <w:numId w:val="20"/>
        </w:numPr>
      </w:pPr>
      <w:r>
        <w:t>Analyze the residuals.</w:t>
      </w:r>
    </w:p>
    <w:p w:rsidR="00B9703A" w:rsidRDefault="00B9703A" w:rsidP="00B9703A">
      <w:pPr>
        <w:pStyle w:val="ListParagraph"/>
        <w:numPr>
          <w:ilvl w:val="0"/>
          <w:numId w:val="20"/>
        </w:numPr>
      </w:pPr>
      <w:r>
        <w:t>Repeat the analyses from parts A and B using ln(y) as the response. Comment on the results.</w:t>
      </w:r>
    </w:p>
    <w:p w:rsidR="00B9703A" w:rsidRDefault="00B9703A" w:rsidP="00B9703A"/>
    <w:p w:rsidR="00B9703A" w:rsidRDefault="00B51816" w:rsidP="00B857C6">
      <w:r>
        <w:t>5.28 (10pts)</w:t>
      </w:r>
      <w:r w:rsidR="00B9703A">
        <w:t>:</w:t>
      </w:r>
    </w:p>
    <w:p w:rsidR="00B9703A" w:rsidRDefault="00B9703A" w:rsidP="00B857C6">
      <w:r>
        <w:t xml:space="preserve">A manufacturer of laundry products is investigating the performance of a newly formulated stain remover. The new formulation is compared to the original formulation with </w:t>
      </w:r>
      <w:r w:rsidR="0097398A">
        <w:t>respect</w:t>
      </w:r>
      <w:r>
        <w:t xml:space="preserve"> to its ability to remove a standard tomato-like stain in a test article of cotton cloth using a factorial experiment. The other factors in the experiment are the number of times the test article is washed </w:t>
      </w:r>
      <w:r>
        <w:lastRenderedPageBreak/>
        <w:t xml:space="preserve">(1 or 20) and whether or not a detergent booster is used. The response variable is the stain shade </w:t>
      </w:r>
      <w:r w:rsidR="0097398A">
        <w:t>after</w:t>
      </w:r>
      <w:r>
        <w:t xml:space="preserve"> washing (12 is the darkest, 0 is the lightest). The data are shown in the following table.</w:t>
      </w:r>
    </w:p>
    <w:p w:rsidR="00B9703A" w:rsidRDefault="00B9703A" w:rsidP="00B857C6"/>
    <w:p w:rsidR="0097398A" w:rsidRDefault="0097398A" w:rsidP="0097398A">
      <w:pPr>
        <w:pStyle w:val="ListParagraph"/>
        <w:numPr>
          <w:ilvl w:val="0"/>
          <w:numId w:val="21"/>
        </w:numPr>
      </w:pPr>
      <w:r>
        <w:t xml:space="preserve">Conduct an analysis of variance. Using </w:t>
      </w:r>
      <w:r w:rsidR="005C3A3F">
        <w:t>α</w:t>
      </w:r>
      <w:r>
        <w:t xml:space="preserve"> = 0.05. What conclusions can you draw?</w:t>
      </w:r>
    </w:p>
    <w:p w:rsidR="0097398A" w:rsidRDefault="0097398A" w:rsidP="0097398A">
      <w:pPr>
        <w:pStyle w:val="ListParagraph"/>
        <w:numPr>
          <w:ilvl w:val="0"/>
          <w:numId w:val="21"/>
        </w:numPr>
      </w:pPr>
      <w:r>
        <w:t>Investigate model adequacy by plotting the residuals.</w:t>
      </w:r>
      <w:bookmarkStart w:id="0" w:name="_GoBack"/>
      <w:bookmarkEnd w:id="0"/>
    </w:p>
    <w:p w:rsidR="00B9703A" w:rsidRPr="00B857C6" w:rsidRDefault="00B9703A" w:rsidP="00B857C6"/>
    <w:sectPr w:rsidR="00B9703A" w:rsidRPr="00B857C6" w:rsidSect="0018206D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25B7" w:rsidRDefault="00C325B7" w:rsidP="00FD4BA1">
      <w:pPr>
        <w:spacing w:line="240" w:lineRule="auto"/>
      </w:pPr>
      <w:r>
        <w:separator/>
      </w:r>
    </w:p>
  </w:endnote>
  <w:endnote w:type="continuationSeparator" w:id="0">
    <w:p w:rsidR="00C325B7" w:rsidRDefault="00C325B7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FDD" w:rsidRDefault="00CC5FDD" w:rsidP="00FD4BA1">
    <w:pPr>
      <w:pStyle w:val="Footer"/>
      <w:jc w:val="right"/>
    </w:pPr>
    <w:r>
      <w:t xml:space="preserve">Clapp | </w:t>
    </w:r>
    <w:r w:rsidR="00C325B7">
      <w:fldChar w:fldCharType="begin"/>
    </w:r>
    <w:r w:rsidR="00C325B7">
      <w:instrText xml:space="preserve"> PAGE   \* MERGEFORMAT </w:instrText>
    </w:r>
    <w:r w:rsidR="00C325B7">
      <w:fldChar w:fldCharType="separate"/>
    </w:r>
    <w:r w:rsidR="005C3A3F">
      <w:rPr>
        <w:noProof/>
      </w:rPr>
      <w:t>2</w:t>
    </w:r>
    <w:r w:rsidR="00C325B7">
      <w:rPr>
        <w:noProof/>
      </w:rPr>
      <w:fldChar w:fldCharType="end"/>
    </w:r>
    <w:r>
      <w:rPr>
        <w:noProof/>
      </w:rPr>
      <w:t xml:space="preserve"> of </w:t>
    </w:r>
    <w:r w:rsidR="00C325B7">
      <w:fldChar w:fldCharType="begin"/>
    </w:r>
    <w:r w:rsidR="00C325B7">
      <w:instrText xml:space="preserve"> NUMPAGES  \* Arabic  \* MERGEFORMAT </w:instrText>
    </w:r>
    <w:r w:rsidR="00C325B7">
      <w:fldChar w:fldCharType="separate"/>
    </w:r>
    <w:r w:rsidR="005C3A3F">
      <w:rPr>
        <w:noProof/>
      </w:rPr>
      <w:t>2</w:t>
    </w:r>
    <w:r w:rsidR="00C325B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25B7" w:rsidRDefault="00C325B7" w:rsidP="00FD4BA1">
      <w:pPr>
        <w:spacing w:line="240" w:lineRule="auto"/>
      </w:pPr>
      <w:r>
        <w:separator/>
      </w:r>
    </w:p>
  </w:footnote>
  <w:footnote w:type="continuationSeparator" w:id="0">
    <w:p w:rsidR="00C325B7" w:rsidRDefault="00C325B7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4C33AE"/>
    <w:multiLevelType w:val="hybridMultilevel"/>
    <w:tmpl w:val="93BE53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2C37A1"/>
    <w:multiLevelType w:val="hybridMultilevel"/>
    <w:tmpl w:val="D2188E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69658F"/>
    <w:multiLevelType w:val="hybridMultilevel"/>
    <w:tmpl w:val="0F22DD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391E77C8"/>
    <w:multiLevelType w:val="hybridMultilevel"/>
    <w:tmpl w:val="396655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17"/>
  </w:num>
  <w:num w:numId="5">
    <w:abstractNumId w:val="18"/>
  </w:num>
  <w:num w:numId="6">
    <w:abstractNumId w:val="16"/>
  </w:num>
  <w:num w:numId="7">
    <w:abstractNumId w:val="4"/>
  </w:num>
  <w:num w:numId="8">
    <w:abstractNumId w:val="20"/>
  </w:num>
  <w:num w:numId="9">
    <w:abstractNumId w:val="19"/>
  </w:num>
  <w:num w:numId="10">
    <w:abstractNumId w:val="14"/>
  </w:num>
  <w:num w:numId="11">
    <w:abstractNumId w:val="15"/>
  </w:num>
  <w:num w:numId="12">
    <w:abstractNumId w:val="8"/>
  </w:num>
  <w:num w:numId="13">
    <w:abstractNumId w:val="13"/>
  </w:num>
  <w:num w:numId="14">
    <w:abstractNumId w:val="1"/>
  </w:num>
  <w:num w:numId="15">
    <w:abstractNumId w:val="7"/>
  </w:num>
  <w:num w:numId="16">
    <w:abstractNumId w:val="0"/>
  </w:num>
  <w:num w:numId="17">
    <w:abstractNumId w:val="12"/>
  </w:num>
  <w:num w:numId="18">
    <w:abstractNumId w:val="2"/>
  </w:num>
  <w:num w:numId="19">
    <w:abstractNumId w:val="5"/>
  </w:num>
  <w:num w:numId="20">
    <w:abstractNumId w:val="11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3083D"/>
    <w:rsid w:val="000424E2"/>
    <w:rsid w:val="000807F7"/>
    <w:rsid w:val="0008532E"/>
    <w:rsid w:val="000913A4"/>
    <w:rsid w:val="0009762B"/>
    <w:rsid w:val="000A736A"/>
    <w:rsid w:val="000C41AE"/>
    <w:rsid w:val="000F5F85"/>
    <w:rsid w:val="000F6800"/>
    <w:rsid w:val="0010117F"/>
    <w:rsid w:val="00104C97"/>
    <w:rsid w:val="00151DAA"/>
    <w:rsid w:val="0018206D"/>
    <w:rsid w:val="00182633"/>
    <w:rsid w:val="001D1985"/>
    <w:rsid w:val="001D5516"/>
    <w:rsid w:val="001E1F74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2E65"/>
    <w:rsid w:val="002F484A"/>
    <w:rsid w:val="00335348"/>
    <w:rsid w:val="00340F75"/>
    <w:rsid w:val="003455A2"/>
    <w:rsid w:val="00347424"/>
    <w:rsid w:val="003653B6"/>
    <w:rsid w:val="00384ED2"/>
    <w:rsid w:val="003C0E98"/>
    <w:rsid w:val="003C20B4"/>
    <w:rsid w:val="003E2BC7"/>
    <w:rsid w:val="003F46DC"/>
    <w:rsid w:val="004633F3"/>
    <w:rsid w:val="00467E49"/>
    <w:rsid w:val="004835E8"/>
    <w:rsid w:val="00485959"/>
    <w:rsid w:val="004C6E25"/>
    <w:rsid w:val="004E35C5"/>
    <w:rsid w:val="004E581E"/>
    <w:rsid w:val="0052094D"/>
    <w:rsid w:val="00527359"/>
    <w:rsid w:val="005A4ED2"/>
    <w:rsid w:val="005C3A3F"/>
    <w:rsid w:val="005D6A9D"/>
    <w:rsid w:val="005E3945"/>
    <w:rsid w:val="005E5416"/>
    <w:rsid w:val="005F2BEE"/>
    <w:rsid w:val="00613E81"/>
    <w:rsid w:val="00637214"/>
    <w:rsid w:val="00653001"/>
    <w:rsid w:val="006C5C4E"/>
    <w:rsid w:val="006E7B94"/>
    <w:rsid w:val="0071216C"/>
    <w:rsid w:val="007406A3"/>
    <w:rsid w:val="00750F4F"/>
    <w:rsid w:val="007F125F"/>
    <w:rsid w:val="007F425A"/>
    <w:rsid w:val="008001BE"/>
    <w:rsid w:val="0082004C"/>
    <w:rsid w:val="00841C0F"/>
    <w:rsid w:val="0084441E"/>
    <w:rsid w:val="00893690"/>
    <w:rsid w:val="008A3B66"/>
    <w:rsid w:val="008E04D1"/>
    <w:rsid w:val="008E7EF5"/>
    <w:rsid w:val="00901AB1"/>
    <w:rsid w:val="009409A1"/>
    <w:rsid w:val="00966472"/>
    <w:rsid w:val="009667A2"/>
    <w:rsid w:val="00967D4A"/>
    <w:rsid w:val="0097398A"/>
    <w:rsid w:val="009868E4"/>
    <w:rsid w:val="00997614"/>
    <w:rsid w:val="009D3E6A"/>
    <w:rsid w:val="009D5D76"/>
    <w:rsid w:val="009E2E37"/>
    <w:rsid w:val="009E57A1"/>
    <w:rsid w:val="00A10808"/>
    <w:rsid w:val="00A26937"/>
    <w:rsid w:val="00A93CDC"/>
    <w:rsid w:val="00AB1577"/>
    <w:rsid w:val="00AB30C0"/>
    <w:rsid w:val="00AB7A4B"/>
    <w:rsid w:val="00AD2AB6"/>
    <w:rsid w:val="00AE0CC1"/>
    <w:rsid w:val="00AE3C6A"/>
    <w:rsid w:val="00AE69F7"/>
    <w:rsid w:val="00B02D31"/>
    <w:rsid w:val="00B35B1A"/>
    <w:rsid w:val="00B51816"/>
    <w:rsid w:val="00B601B5"/>
    <w:rsid w:val="00B80990"/>
    <w:rsid w:val="00B82F04"/>
    <w:rsid w:val="00B857C6"/>
    <w:rsid w:val="00B948CF"/>
    <w:rsid w:val="00B9703A"/>
    <w:rsid w:val="00BA24B9"/>
    <w:rsid w:val="00BC7FA6"/>
    <w:rsid w:val="00BE2109"/>
    <w:rsid w:val="00C13DA4"/>
    <w:rsid w:val="00C16355"/>
    <w:rsid w:val="00C22E47"/>
    <w:rsid w:val="00C325B7"/>
    <w:rsid w:val="00C47588"/>
    <w:rsid w:val="00C50E34"/>
    <w:rsid w:val="00C62ADF"/>
    <w:rsid w:val="00C667AF"/>
    <w:rsid w:val="00C72FD8"/>
    <w:rsid w:val="00C90A1E"/>
    <w:rsid w:val="00C922E4"/>
    <w:rsid w:val="00C96F0B"/>
    <w:rsid w:val="00C972D5"/>
    <w:rsid w:val="00CB41A8"/>
    <w:rsid w:val="00CB4688"/>
    <w:rsid w:val="00CB7AAD"/>
    <w:rsid w:val="00CC287F"/>
    <w:rsid w:val="00CC30B0"/>
    <w:rsid w:val="00CC50C3"/>
    <w:rsid w:val="00CC5FDD"/>
    <w:rsid w:val="00CD5514"/>
    <w:rsid w:val="00CE270B"/>
    <w:rsid w:val="00D068B0"/>
    <w:rsid w:val="00D1225B"/>
    <w:rsid w:val="00D51206"/>
    <w:rsid w:val="00DB02DF"/>
    <w:rsid w:val="00DC4B4F"/>
    <w:rsid w:val="00DC6E78"/>
    <w:rsid w:val="00DD591A"/>
    <w:rsid w:val="00DE6399"/>
    <w:rsid w:val="00E0517F"/>
    <w:rsid w:val="00E2137F"/>
    <w:rsid w:val="00E56A21"/>
    <w:rsid w:val="00E7641D"/>
    <w:rsid w:val="00E94C72"/>
    <w:rsid w:val="00EA260A"/>
    <w:rsid w:val="00EA65B6"/>
    <w:rsid w:val="00EC0568"/>
    <w:rsid w:val="00EE2F66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5DFA51EE-DF9B-4BC4-BB07-E55517930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57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2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lenn Clapp</cp:lastModifiedBy>
  <cp:revision>8</cp:revision>
  <cp:lastPrinted>2018-02-13T18:08:00Z</cp:lastPrinted>
  <dcterms:created xsi:type="dcterms:W3CDTF">2018-09-02T12:19:00Z</dcterms:created>
  <dcterms:modified xsi:type="dcterms:W3CDTF">2018-11-11T13:45:00Z</dcterms:modified>
</cp:coreProperties>
</file>